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04B917" w14:textId="77777777" w:rsidR="009B779A" w:rsidRDefault="00377E0F">
      <w:pPr>
        <w:pStyle w:val="Title"/>
      </w:pPr>
      <w:r>
        <w:t>Untitled</w:t>
      </w:r>
    </w:p>
    <w:p w14:paraId="273D8E16" w14:textId="77777777" w:rsidR="009B779A" w:rsidRDefault="00377E0F">
      <w:pPr>
        <w:pStyle w:val="Author"/>
      </w:pPr>
      <w:r>
        <w:t>Noam Ross</w:t>
      </w:r>
    </w:p>
    <w:p w14:paraId="7F809697" w14:textId="77777777" w:rsidR="009B779A" w:rsidRDefault="00377E0F">
      <w:pPr>
        <w:pStyle w:val="Date"/>
      </w:pPr>
      <w:r>
        <w:t>March 26, 20</w:t>
      </w:r>
      <w:bookmarkStart w:id="0" w:name="_GoBack"/>
      <w:bookmarkEnd w:id="0"/>
      <w:r>
        <w:t>16</w:t>
      </w:r>
    </w:p>
    <w:p w14:paraId="031E0C54" w14:textId="77777777" w:rsidR="009B779A" w:rsidRDefault="00377E0F">
      <w:pPr>
        <w:pStyle w:val="Heading2"/>
      </w:pPr>
      <w:bookmarkStart w:id="1" w:name="r-markdown"/>
      <w:bookmarkEnd w:id="1"/>
      <w:r>
        <w:t>R Markdown</w:t>
      </w:r>
    </w:p>
    <w:p w14:paraId="32CBB487" w14:textId="77777777" w:rsidR="009B779A" w:rsidRDefault="00377E0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BD979DC" w14:textId="77777777" w:rsidR="009B779A" w:rsidRDefault="00377E0F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124BD18" w14:textId="77777777" w:rsidR="009B779A" w:rsidRDefault="00377E0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29772932" w14:textId="77777777" w:rsidR="009B779A" w:rsidRDefault="00377E0F" w:rsidP="00334319">
      <w:pPr>
        <w:pStyle w:val="EnvelopeReturn"/>
      </w:pPr>
      <w:r w:rsidRPr="00334319">
        <w:rPr>
          <w:rStyle w:val="FollowedHyperlink"/>
        </w:rPr>
        <w:t>summary</w:t>
      </w:r>
      <w:r>
        <w:rPr>
          <w:rStyle w:val="NormalTok"/>
        </w:rPr>
        <w:t>(cars)</w:t>
      </w:r>
    </w:p>
    <w:p w14:paraId="5B743728" w14:textId="77777777" w:rsidR="009B779A" w:rsidRDefault="00377E0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1474EB20" w14:textId="77777777" w:rsidR="009B779A" w:rsidRDefault="00377E0F">
      <w:pPr>
        <w:pStyle w:val="Heading2"/>
      </w:pPr>
      <w:bookmarkStart w:id="2" w:name="including-plots"/>
      <w:bookmarkEnd w:id="2"/>
      <w:r>
        <w:t>I</w:t>
      </w:r>
      <w:r>
        <w:t>ncluding Plots</w:t>
      </w:r>
    </w:p>
    <w:p w14:paraId="646CEC2F" w14:textId="77777777" w:rsidR="009B779A" w:rsidRDefault="00377E0F">
      <w:pPr>
        <w:pStyle w:val="FirstParagraph"/>
      </w:pPr>
      <w:r>
        <w:t>You can also embed plots, for example:</w:t>
      </w:r>
    </w:p>
    <w:p w14:paraId="41ADC4CE" w14:textId="77777777" w:rsidR="009B779A" w:rsidRDefault="00377E0F">
      <w:pPr>
        <w:pStyle w:val="BodyText"/>
      </w:pPr>
      <w:r>
        <w:rPr>
          <w:noProof/>
        </w:rPr>
        <w:lastRenderedPageBreak/>
        <w:drawing>
          <wp:inline distT="0" distB="0" distL="0" distR="0" wp14:anchorId="0D4AC83B" wp14:editId="08F0414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jui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3E4BC" w14:textId="77777777" w:rsidR="009B779A" w:rsidRDefault="00377E0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B77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2D05F1" w14:textId="77777777" w:rsidR="00377E0F" w:rsidRDefault="00377E0F">
      <w:pPr>
        <w:spacing w:after="0"/>
      </w:pPr>
      <w:r>
        <w:separator/>
      </w:r>
    </w:p>
  </w:endnote>
  <w:endnote w:type="continuationSeparator" w:id="0">
    <w:p w14:paraId="290F7C36" w14:textId="77777777" w:rsidR="00377E0F" w:rsidRDefault="00377E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F51417" w14:textId="77777777" w:rsidR="00377E0F" w:rsidRDefault="00377E0F">
      <w:r>
        <w:separator/>
      </w:r>
    </w:p>
  </w:footnote>
  <w:footnote w:type="continuationSeparator" w:id="0">
    <w:p w14:paraId="35C30574" w14:textId="77777777" w:rsidR="00377E0F" w:rsidRDefault="00377E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9DC39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4249C0E"/>
    <w:multiLevelType w:val="multilevel"/>
    <w:tmpl w:val="738A1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0A3ABF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241A47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D7E292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B38A61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08365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A5E6F9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87762D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4D227A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F9C0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96886F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D48C98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34319"/>
    <w:rsid w:val="00377E0F"/>
    <w:rsid w:val="004E29B3"/>
    <w:rsid w:val="00590D07"/>
    <w:rsid w:val="00784D58"/>
    <w:rsid w:val="008D6863"/>
    <w:rsid w:val="009B779A"/>
    <w:rsid w:val="00B86B75"/>
    <w:rsid w:val="00BC48D5"/>
    <w:rsid w:val="00C36279"/>
    <w:rsid w:val="00E315A3"/>
    <w:rsid w:val="00EE6E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6D953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4319"/>
    <w:rPr>
      <w:rFonts w:ascii="Helvetica Neue" w:hAnsi="Helvetica Neue"/>
    </w:rPr>
  </w:style>
  <w:style w:type="paragraph" w:styleId="Heading1">
    <w:name w:val="heading 1"/>
    <w:basedOn w:val="Normal"/>
    <w:next w:val="BodyText"/>
    <w:uiPriority w:val="9"/>
    <w:qFormat/>
    <w:rsid w:val="0033431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3431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3431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3431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E6E55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E6E55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E6E55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5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EE6E55"/>
    <w:pPr>
      <w:keepNext/>
      <w:keepLines/>
      <w:jc w:val="center"/>
    </w:pPr>
    <w:rPr>
      <w:b/>
      <w:i/>
    </w:rPr>
  </w:style>
  <w:style w:type="paragraph" w:styleId="Date">
    <w:name w:val="Date"/>
    <w:basedOn w:val="Normal"/>
    <w:next w:val="BodyText"/>
    <w:qFormat/>
    <w:rsid w:val="00EE6E55"/>
    <w:pPr>
      <w:keepNext/>
      <w:keepLines/>
      <w:jc w:val="center"/>
    </w:pPr>
    <w:rPr>
      <w:b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E6E55"/>
    <w:rPr>
      <w:rFonts w:ascii="Courier" w:hAnsi="Courier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rsid w:val="00334319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rsid w:val="00EE6E55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EE6E55"/>
    <w:pPr>
      <w:shd w:val="clear" w:color="auto" w:fill="F8F8F8"/>
      <w:wordWrap w:val="0"/>
    </w:pPr>
    <w:rPr>
      <w:rFonts w:ascii="Courier" w:hAnsi="Courier"/>
    </w:rPr>
  </w:style>
  <w:style w:type="character" w:customStyle="1" w:styleId="KeywordTok">
    <w:name w:val="KeywordTok"/>
    <w:basedOn w:val="VerbatimChar"/>
    <w:rPr>
      <w:rFonts w:ascii="Courier" w:hAnsi="Courier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34319"/>
    <w:rPr>
      <w:rFonts w:ascii="Courier" w:hAnsi="Courier"/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34319"/>
    <w:rPr>
      <w:rFonts w:ascii="Courier" w:hAnsi="Courier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34319"/>
    <w:rPr>
      <w:rFonts w:ascii="Courier" w:hAnsi="Courier"/>
      <w:color w:val="000000"/>
      <w:shd w:val="clear" w:color="auto" w:fill="F8F8F8"/>
    </w:rPr>
  </w:style>
  <w:style w:type="character" w:customStyle="1" w:styleId="CharTok">
    <w:name w:val="CharTok"/>
    <w:basedOn w:val="VerbatimChar"/>
    <w:rsid w:val="00334319"/>
    <w:rPr>
      <w:rFonts w:ascii="Courier" w:hAnsi="Courier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/>
      <w:shd w:val="clear" w:color="auto" w:fill="F8F8F8"/>
    </w:rPr>
  </w:style>
  <w:style w:type="character" w:customStyle="1" w:styleId="CommentTok">
    <w:name w:val="CommentTok"/>
    <w:basedOn w:val="VerbatimChar"/>
    <w:rsid w:val="00334319"/>
    <w:rPr>
      <w:rFonts w:ascii="Courier" w:hAnsi="Courier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34319"/>
    <w:rPr>
      <w:rFonts w:ascii="Courier" w:hAnsi="Courier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34319"/>
    <w:rPr>
      <w:rFonts w:ascii="Courier" w:hAnsi="Courier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/>
      <w:shd w:val="clear" w:color="auto" w:fill="F8F8F8"/>
    </w:rPr>
  </w:style>
  <w:style w:type="character" w:customStyle="1" w:styleId="ExtensionTok">
    <w:name w:val="ExtensionTok"/>
    <w:basedOn w:val="VerbatimChar"/>
    <w:rsid w:val="00334319"/>
    <w:rPr>
      <w:rFonts w:ascii="Courier" w:hAnsi="Courier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/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34319"/>
    <w:rPr>
      <w:rFonts w:ascii="Courier" w:hAnsi="Courier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/>
      <w:shd w:val="clear" w:color="auto" w:fill="F8F8F8"/>
    </w:rPr>
  </w:style>
  <w:style w:type="paragraph" w:styleId="EnvelopeReturn">
    <w:name w:val="envelope return"/>
    <w:basedOn w:val="Normal"/>
    <w:unhideWhenUsed/>
    <w:rsid w:val="0033431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334319"/>
    <w:rPr>
      <w:rFonts w:ascii="Helvetica Neue" w:hAnsi="Helvetica Neue"/>
    </w:rPr>
  </w:style>
  <w:style w:type="character" w:styleId="FollowedHyperlink">
    <w:name w:val="FollowedHyperlink"/>
    <w:basedOn w:val="DefaultParagraphFont"/>
    <w:unhideWhenUsed/>
    <w:rsid w:val="003343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0</Words>
  <Characters>800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oam Ross</dc:creator>
  <cp:lastModifiedBy>Microsoft Office User</cp:lastModifiedBy>
  <cp:revision>2</cp:revision>
  <dcterms:created xsi:type="dcterms:W3CDTF">2016-03-27T01:41:00Z</dcterms:created>
  <dcterms:modified xsi:type="dcterms:W3CDTF">2016-03-27T01:41:00Z</dcterms:modified>
</cp:coreProperties>
</file>